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leave-one-out cross validation</w:t>
      </w:r>
      <w:r>
        <w:br w:type="textWrapping"/>
      </w:r>
      <w:r>
        <w:rPr>
          <w:rStyle w:val="CommentTok"/>
        </w:rPr>
        <w:t xml:space="preserve"># This function receives a lambda sequence, predictors and response</w:t>
      </w:r>
      <w:r>
        <w:br w:type="textWrapping"/>
      </w:r>
      <w:r>
        <w:rPr>
          <w:rStyle w:val="CommentTok"/>
        </w:rPr>
        <w:t xml:space="preserve"># returns a lambda selected by cross-validation</w:t>
      </w:r>
      <w:r>
        <w:br w:type="textWrapping"/>
      </w:r>
      <w:r>
        <w:rPr>
          <w:rStyle w:val="CommentTok"/>
        </w:rPr>
        <w:t xml:space="preserve"># also plots accuracy vs lambda</w:t>
      </w:r>
      <w:r>
        <w:br w:type="textWrapping"/>
      </w:r>
      <w:r>
        <w:rPr>
          <w:rStyle w:val="NormalTok"/>
        </w:rPr>
        <w:t xml:space="preserve">naive.bayes.c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lambda.seq, predictors, response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s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.seq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k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.seq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.seq[k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ons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iveBayes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teratively choose one as test data every ti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r.predict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ors[-i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r.respon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[-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est.predict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ors[i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est.respon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lect ones and zero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.tr.respons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ponse.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espons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n.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onse.on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n.zer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.on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K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ns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ata.test.predictors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tr.predictors)/lambd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nsity.on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[ones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nsity.zer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[-ones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ior estimated probabil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or.on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.ones/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or.zer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.zeros/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KDE for different class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nsity.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ensity.on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/len.on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nsity.ze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ensity.zero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/len.zero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osterior for class on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b.o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or.one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.one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rior.one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.on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or.zero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.zer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iveBayes.raw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b.on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ssign the class based on raw scor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naiveBayes.raw, function(x) x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scl[k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l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ambda.seq, miscl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isclassification r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lambda.seq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iscl)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lambda is :"</w:t>
      </w:r>
      <w:r>
        <w:rPr>
          <w:rStyle w:val="NormalTok"/>
        </w:rPr>
        <w:t xml:space="preserve">, lambda.seq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iscl)]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naive bayes classifier</w:t>
      </w:r>
      <w:r>
        <w:br w:type="textWrapping"/>
      </w:r>
      <w:r>
        <w:rPr>
          <w:rStyle w:val="CommentTok"/>
        </w:rPr>
        <w:t xml:space="preserve"># this function receives a certain value of lambda, predictors and </w:t>
      </w:r>
      <w:r>
        <w:br w:type="textWrapping"/>
      </w:r>
      <w:r>
        <w:rPr>
          <w:rStyle w:val="CommentTok"/>
        </w:rPr>
        <w:t xml:space="preserve"># the train predictors that are used to estimate density</w:t>
      </w:r>
      <w:r>
        <w:br w:type="textWrapping"/>
      </w:r>
      <w:r>
        <w:rPr>
          <w:rStyle w:val="CommentTok"/>
        </w:rPr>
        <w:t xml:space="preserve"># it returns the raw scores of NBC</w:t>
      </w:r>
      <w:r>
        <w:br w:type="textWrapping"/>
      </w:r>
      <w:r>
        <w:rPr>
          <w:rStyle w:val="NormalTok"/>
        </w:rPr>
        <w:t xml:space="preserve">naive.bayes.c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lambda, predictors, trainPredictor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predictor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iveBayes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ata process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est.predict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ors[i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rainRespons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ponse.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rainRespons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n.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onse.on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n.zer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inResponse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.on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K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ns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ata.test.predictors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Predictors)/lambda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nsity.on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[ones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nsity.zer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[-ones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nsity.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ensity.on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/len.on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nsity.ze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ensity.zero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/len.zero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ior estimated probabil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or.on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.ones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inRespons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or.zer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.zeros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inRespons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osterior probabil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b.o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or.one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.one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rior.one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.on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or.zero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.zer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iveBayes.raw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b.on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aiveBayes.raw)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f8fa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1:00:53Z</dcterms:created>
  <dcterms:modified xsi:type="dcterms:W3CDTF">2017-04-19T01:00:53Z</dcterms:modified>
</cp:coreProperties>
</file>